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4962" w:rsidRDefault="00BD17AC" w:rsidP="00BD17AC">
      <w:pPr>
        <w:jc w:val="center"/>
        <w:rPr>
          <w:b/>
          <w:u w:val="single"/>
        </w:rPr>
      </w:pPr>
      <w:bookmarkStart w:id="0" w:name="_GoBack"/>
      <w:bookmarkEnd w:id="0"/>
      <w:r w:rsidRPr="00BD17AC">
        <w:rPr>
          <w:b/>
          <w:u w:val="single"/>
        </w:rPr>
        <w:t>Environmental</w:t>
      </w:r>
    </w:p>
    <w:p w:rsidR="00BD17AC" w:rsidRPr="00BD17AC" w:rsidRDefault="00BD17AC" w:rsidP="00BD17AC">
      <w:pPr>
        <w:jc w:val="center"/>
        <w:rPr>
          <w:b/>
          <w:u w:val="single"/>
        </w:rPr>
      </w:pPr>
    </w:p>
    <w:p w:rsidR="00BD17AC" w:rsidRPr="00BD17AC" w:rsidRDefault="00BD17AC" w:rsidP="00BD17AC">
      <w:pPr>
        <w:rPr>
          <w:b/>
        </w:rPr>
      </w:pPr>
      <w:r w:rsidRPr="00BD17AC">
        <w:rPr>
          <w:b/>
        </w:rPr>
        <w:t>aquifer_yr.txt</w:t>
      </w:r>
    </w:p>
    <w:p w:rsidR="00BD17AC" w:rsidRDefault="00BD17AC" w:rsidP="00BD17AC">
      <w:pPr>
        <w:pStyle w:val="ListParagraph"/>
        <w:numPr>
          <w:ilvl w:val="0"/>
          <w:numId w:val="1"/>
        </w:numPr>
        <w:rPr>
          <w:i/>
        </w:rPr>
      </w:pPr>
      <w:proofErr w:type="spellStart"/>
      <w:r w:rsidRPr="00BD17AC">
        <w:rPr>
          <w:i/>
        </w:rPr>
        <w:t>rchrg_mm</w:t>
      </w:r>
      <w:proofErr w:type="spellEnd"/>
      <w:r>
        <w:rPr>
          <w:i/>
        </w:rPr>
        <w:t xml:space="preserve"> – aquifer_yr.txt</w:t>
      </w:r>
    </w:p>
    <w:p w:rsidR="00BD17AC" w:rsidRDefault="00BD17AC" w:rsidP="00BD17AC">
      <w:pPr>
        <w:pStyle w:val="ListParagraph"/>
        <w:numPr>
          <w:ilvl w:val="1"/>
          <w:numId w:val="1"/>
        </w:numPr>
      </w:pPr>
      <w:r w:rsidRPr="00BD17AC">
        <w:t>Yearly shallow(?) aquifer recharge in millimeters</w:t>
      </w:r>
    </w:p>
    <w:p w:rsidR="00BD17AC" w:rsidRDefault="00BD17AC" w:rsidP="00BD17AC">
      <w:pPr>
        <w:pStyle w:val="ListParagraph"/>
        <w:numPr>
          <w:ilvl w:val="1"/>
          <w:numId w:val="1"/>
        </w:numPr>
      </w:pPr>
      <w:r>
        <w:t>Per stream/watershed (1:25 in Willow)</w:t>
      </w:r>
    </w:p>
    <w:p w:rsidR="00BD17AC" w:rsidRDefault="00BD17AC" w:rsidP="00BD17AC">
      <w:pPr>
        <w:pStyle w:val="ListParagraph"/>
        <w:numPr>
          <w:ilvl w:val="1"/>
          <w:numId w:val="1"/>
        </w:numPr>
      </w:pPr>
      <w:r>
        <w:t>Column 10</w:t>
      </w:r>
    </w:p>
    <w:p w:rsidR="00BD17AC" w:rsidRDefault="00BD17AC" w:rsidP="00BD17AC">
      <w:pPr>
        <w:pStyle w:val="ListParagraph"/>
        <w:numPr>
          <w:ilvl w:val="0"/>
          <w:numId w:val="1"/>
        </w:numPr>
      </w:pPr>
      <w:proofErr w:type="spellStart"/>
      <w:r w:rsidRPr="00BD17AC">
        <w:rPr>
          <w:i/>
        </w:rPr>
        <w:t>orgn_kgN</w:t>
      </w:r>
      <w:proofErr w:type="spellEnd"/>
      <w:r w:rsidRPr="00BD17AC">
        <w:rPr>
          <w:i/>
        </w:rPr>
        <w:t>/ha</w:t>
      </w:r>
    </w:p>
    <w:p w:rsidR="00BD17AC" w:rsidRDefault="00BD17AC" w:rsidP="00BD17AC">
      <w:pPr>
        <w:pStyle w:val="ListParagraph"/>
        <w:numPr>
          <w:ilvl w:val="1"/>
          <w:numId w:val="1"/>
        </w:numPr>
      </w:pPr>
      <w:r>
        <w:t>Organic nitrogen in kg N per hectare?</w:t>
      </w:r>
    </w:p>
    <w:p w:rsidR="00BD17AC" w:rsidRDefault="00BD17AC" w:rsidP="00BD17AC">
      <w:pPr>
        <w:pStyle w:val="ListParagraph"/>
        <w:numPr>
          <w:ilvl w:val="1"/>
          <w:numId w:val="1"/>
        </w:numPr>
      </w:pPr>
      <w:r>
        <w:t>Per stream/watershed (1:25 in Willow)</w:t>
      </w:r>
    </w:p>
    <w:p w:rsidR="00BD17AC" w:rsidRDefault="00BD17AC" w:rsidP="00BD17AC">
      <w:pPr>
        <w:pStyle w:val="ListParagraph"/>
        <w:numPr>
          <w:ilvl w:val="1"/>
          <w:numId w:val="1"/>
        </w:numPr>
      </w:pPr>
      <w:r>
        <w:t>Column 16</w:t>
      </w:r>
    </w:p>
    <w:p w:rsidR="00BD17AC" w:rsidRDefault="00A133F7" w:rsidP="00BD17AC">
      <w:pPr>
        <w:rPr>
          <w:b/>
        </w:rPr>
      </w:pPr>
      <w:r>
        <w:rPr>
          <w:b/>
        </w:rPr>
        <w:t>channel_yr_bsn.txt</w:t>
      </w:r>
    </w:p>
    <w:p w:rsidR="00A133F7" w:rsidRPr="00A133F7" w:rsidRDefault="00A133F7" w:rsidP="00A133F7">
      <w:pPr>
        <w:pStyle w:val="ListParagraph"/>
        <w:numPr>
          <w:ilvl w:val="0"/>
          <w:numId w:val="2"/>
        </w:numPr>
        <w:rPr>
          <w:b/>
        </w:rPr>
      </w:pPr>
      <w:proofErr w:type="spellStart"/>
      <w:r>
        <w:rPr>
          <w:i/>
        </w:rPr>
        <w:t>flout_ha</w:t>
      </w:r>
      <w:proofErr w:type="spellEnd"/>
      <w:r>
        <w:rPr>
          <w:i/>
        </w:rPr>
        <w:t>-m</w:t>
      </w:r>
    </w:p>
    <w:p w:rsidR="00A133F7" w:rsidRPr="00A133F7" w:rsidRDefault="00A133F7" w:rsidP="00A133F7">
      <w:pPr>
        <w:pStyle w:val="ListParagraph"/>
        <w:numPr>
          <w:ilvl w:val="1"/>
          <w:numId w:val="2"/>
        </w:numPr>
        <w:rPr>
          <w:b/>
        </w:rPr>
      </w:pPr>
      <w:r w:rsidRPr="00A133F7">
        <w:t>Yearly total basin outflow in hectare meters (10</w:t>
      </w:r>
      <w:r w:rsidRPr="00A133F7">
        <w:rPr>
          <w:vertAlign w:val="superscript"/>
        </w:rPr>
        <w:t>3</w:t>
      </w:r>
      <w:r w:rsidRPr="00A133F7">
        <w:t>m</w:t>
      </w:r>
      <w:r w:rsidRPr="00A133F7">
        <w:rPr>
          <w:vertAlign w:val="superscript"/>
        </w:rPr>
        <w:t>2</w:t>
      </w:r>
      <w:r>
        <w:t xml:space="preserve"> per hectare</w:t>
      </w:r>
      <w:r w:rsidRPr="00A133F7">
        <w:t>)</w:t>
      </w:r>
    </w:p>
    <w:p w:rsidR="00A133F7" w:rsidRPr="00A133F7" w:rsidRDefault="00A133F7" w:rsidP="00A133F7">
      <w:pPr>
        <w:pStyle w:val="ListParagraph"/>
        <w:numPr>
          <w:ilvl w:val="1"/>
          <w:numId w:val="2"/>
        </w:numPr>
        <w:rPr>
          <w:b/>
        </w:rPr>
      </w:pPr>
      <w:r>
        <w:t>For entire basin</w:t>
      </w:r>
    </w:p>
    <w:p w:rsidR="00A133F7" w:rsidRPr="00A133F7" w:rsidRDefault="00A133F7" w:rsidP="00A133F7">
      <w:pPr>
        <w:pStyle w:val="ListParagraph"/>
        <w:numPr>
          <w:ilvl w:val="1"/>
          <w:numId w:val="2"/>
        </w:numPr>
        <w:rPr>
          <w:b/>
        </w:rPr>
      </w:pPr>
      <w:r>
        <w:t>Column 9</w:t>
      </w:r>
    </w:p>
    <w:p w:rsidR="00A133F7" w:rsidRPr="00A133F7" w:rsidRDefault="00A133F7" w:rsidP="00A133F7">
      <w:pPr>
        <w:pStyle w:val="ListParagraph"/>
        <w:numPr>
          <w:ilvl w:val="0"/>
          <w:numId w:val="2"/>
        </w:numPr>
        <w:rPr>
          <w:b/>
        </w:rPr>
      </w:pPr>
      <w:proofErr w:type="spellStart"/>
      <w:r>
        <w:rPr>
          <w:i/>
        </w:rPr>
        <w:t>orginn_kg</w:t>
      </w:r>
      <w:proofErr w:type="spellEnd"/>
    </w:p>
    <w:p w:rsidR="00A133F7" w:rsidRPr="00A133F7" w:rsidRDefault="00A133F7" w:rsidP="00A133F7">
      <w:pPr>
        <w:pStyle w:val="ListParagraph"/>
        <w:numPr>
          <w:ilvl w:val="1"/>
          <w:numId w:val="2"/>
        </w:numPr>
        <w:rPr>
          <w:b/>
        </w:rPr>
      </w:pPr>
      <w:r w:rsidRPr="00A133F7">
        <w:t>Yearly total organic(?) nitrogen flowing into streams (kilograms)</w:t>
      </w:r>
    </w:p>
    <w:p w:rsidR="00A133F7" w:rsidRPr="00A133F7" w:rsidRDefault="00A133F7" w:rsidP="00A133F7">
      <w:pPr>
        <w:pStyle w:val="ListParagraph"/>
        <w:numPr>
          <w:ilvl w:val="1"/>
          <w:numId w:val="2"/>
        </w:numPr>
        <w:rPr>
          <w:b/>
        </w:rPr>
      </w:pPr>
      <w:r>
        <w:t>For entire basin</w:t>
      </w:r>
    </w:p>
    <w:p w:rsidR="00A133F7" w:rsidRPr="00A133F7" w:rsidRDefault="00A133F7" w:rsidP="00A133F7">
      <w:pPr>
        <w:pStyle w:val="ListParagraph"/>
        <w:numPr>
          <w:ilvl w:val="1"/>
          <w:numId w:val="2"/>
        </w:numPr>
        <w:rPr>
          <w:b/>
        </w:rPr>
      </w:pPr>
      <w:r>
        <w:t>Column 15</w:t>
      </w:r>
    </w:p>
    <w:p w:rsidR="00A133F7" w:rsidRDefault="00A133F7" w:rsidP="00A133F7">
      <w:pPr>
        <w:jc w:val="center"/>
        <w:rPr>
          <w:b/>
          <w:u w:val="single"/>
        </w:rPr>
      </w:pPr>
      <w:r>
        <w:rPr>
          <w:b/>
          <w:u w:val="single"/>
        </w:rPr>
        <w:t>Agricultural</w:t>
      </w:r>
    </w:p>
    <w:p w:rsidR="00F5320A" w:rsidRDefault="00F5320A" w:rsidP="00A133F7">
      <w:pPr>
        <w:jc w:val="center"/>
        <w:rPr>
          <w:b/>
          <w:u w:val="single"/>
        </w:rPr>
      </w:pPr>
    </w:p>
    <w:p w:rsidR="00F5320A" w:rsidRPr="00F5320A" w:rsidRDefault="00F5320A" w:rsidP="00F5320A">
      <w:pPr>
        <w:rPr>
          <w:b/>
        </w:rPr>
      </w:pPr>
      <w:r>
        <w:rPr>
          <w:b/>
        </w:rPr>
        <w:t>crop_yld_aa.txt</w:t>
      </w:r>
    </w:p>
    <w:p w:rsidR="00A133F7" w:rsidRDefault="00A133F7" w:rsidP="00A133F7">
      <w:pPr>
        <w:pStyle w:val="ListParagraph"/>
        <w:numPr>
          <w:ilvl w:val="0"/>
          <w:numId w:val="3"/>
        </w:numPr>
        <w:rPr>
          <w:i/>
        </w:rPr>
      </w:pPr>
      <w:r>
        <w:rPr>
          <w:i/>
        </w:rPr>
        <w:t>YIELD</w:t>
      </w:r>
    </w:p>
    <w:p w:rsidR="00A133F7" w:rsidRDefault="00A133F7" w:rsidP="00A133F7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>For P</w:t>
      </w:r>
      <w:r w:rsidR="00F5320A">
        <w:rPr>
          <w:i/>
        </w:rPr>
        <w:t xml:space="preserve">LANTNM = crop, </w:t>
      </w:r>
      <w:proofErr w:type="spellStart"/>
      <w:r w:rsidR="00F5320A">
        <w:rPr>
          <w:i/>
        </w:rPr>
        <w:t>yr</w:t>
      </w:r>
      <w:proofErr w:type="spellEnd"/>
      <w:r w:rsidR="00F5320A">
        <w:rPr>
          <w:i/>
        </w:rPr>
        <w:t xml:space="preserve"> = year (</w:t>
      </w:r>
      <w:proofErr w:type="spellStart"/>
      <w:r w:rsidR="00F5320A">
        <w:rPr>
          <w:i/>
        </w:rPr>
        <w:t>yyyy</w:t>
      </w:r>
      <w:proofErr w:type="spellEnd"/>
      <w:r w:rsidR="00F5320A">
        <w:rPr>
          <w:i/>
        </w:rPr>
        <w:t>)</w:t>
      </w:r>
    </w:p>
    <w:p w:rsidR="00F5320A" w:rsidRPr="00F5320A" w:rsidRDefault="00F5320A" w:rsidP="00A133F7">
      <w:pPr>
        <w:pStyle w:val="ListParagraph"/>
        <w:numPr>
          <w:ilvl w:val="1"/>
          <w:numId w:val="3"/>
        </w:numPr>
        <w:rPr>
          <w:i/>
        </w:rPr>
      </w:pPr>
      <w:r>
        <w:t>Yearly crop yield for each HRU in kilograms(?)</w:t>
      </w:r>
    </w:p>
    <w:p w:rsidR="00F5320A" w:rsidRPr="00F5320A" w:rsidRDefault="00F5320A" w:rsidP="00A133F7">
      <w:pPr>
        <w:pStyle w:val="ListParagraph"/>
        <w:numPr>
          <w:ilvl w:val="1"/>
          <w:numId w:val="3"/>
        </w:numPr>
        <w:rPr>
          <w:i/>
        </w:rPr>
      </w:pPr>
      <w:r>
        <w:t>Column 7</w:t>
      </w:r>
    </w:p>
    <w:p w:rsidR="00F5320A" w:rsidRDefault="00F5320A" w:rsidP="00F5320A">
      <w:pPr>
        <w:rPr>
          <w:b/>
          <w:i/>
        </w:rPr>
      </w:pPr>
      <w:r w:rsidRPr="00F5320A">
        <w:rPr>
          <w:b/>
          <w:i/>
        </w:rPr>
        <w:t>plantwx_yr_hru.txt</w:t>
      </w:r>
    </w:p>
    <w:p w:rsidR="00F5320A" w:rsidRDefault="00F5320A" w:rsidP="00F5320A">
      <w:pPr>
        <w:pStyle w:val="ListParagraph"/>
        <w:numPr>
          <w:ilvl w:val="0"/>
          <w:numId w:val="3"/>
        </w:numPr>
        <w:rPr>
          <w:i/>
        </w:rPr>
      </w:pPr>
      <w:proofErr w:type="spellStart"/>
      <w:r w:rsidRPr="00F5320A">
        <w:rPr>
          <w:i/>
        </w:rPr>
        <w:t>frtn_kgha</w:t>
      </w:r>
      <w:proofErr w:type="spellEnd"/>
    </w:p>
    <w:p w:rsidR="00F5320A" w:rsidRPr="00F5320A" w:rsidRDefault="00F5320A" w:rsidP="00F5320A">
      <w:pPr>
        <w:pStyle w:val="ListParagraph"/>
        <w:numPr>
          <w:ilvl w:val="1"/>
          <w:numId w:val="3"/>
        </w:numPr>
        <w:rPr>
          <w:i/>
        </w:rPr>
      </w:pPr>
      <w:r>
        <w:rPr>
          <w:i/>
        </w:rPr>
        <w:t>kg/ha nitrogen?</w:t>
      </w:r>
    </w:p>
    <w:sectPr w:rsidR="00F5320A" w:rsidRPr="00F5320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5781" w:rsidRDefault="006E5781" w:rsidP="00BD17AC">
      <w:pPr>
        <w:spacing w:after="0" w:line="240" w:lineRule="auto"/>
      </w:pPr>
      <w:r>
        <w:separator/>
      </w:r>
    </w:p>
  </w:endnote>
  <w:endnote w:type="continuationSeparator" w:id="0">
    <w:p w:rsidR="006E5781" w:rsidRDefault="006E5781" w:rsidP="00BD17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5781" w:rsidRDefault="006E5781" w:rsidP="00BD17AC">
      <w:pPr>
        <w:spacing w:after="0" w:line="240" w:lineRule="auto"/>
      </w:pPr>
      <w:r>
        <w:separator/>
      </w:r>
    </w:p>
  </w:footnote>
  <w:footnote w:type="continuationSeparator" w:id="0">
    <w:p w:rsidR="006E5781" w:rsidRDefault="006E5781" w:rsidP="00BD17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17AC" w:rsidRDefault="00BD17AC">
    <w:pPr>
      <w:pStyle w:val="Header"/>
    </w:pPr>
    <w:r>
      <w:tab/>
      <w:t>SWAT+ Output Paramet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C2498"/>
    <w:multiLevelType w:val="hybridMultilevel"/>
    <w:tmpl w:val="B668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9C0D4F"/>
    <w:multiLevelType w:val="hybridMultilevel"/>
    <w:tmpl w:val="2A9AD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D067F4"/>
    <w:multiLevelType w:val="hybridMultilevel"/>
    <w:tmpl w:val="9B663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S0tDQ0szQ0sjBT0lEKTi0uzszPAykwrAUAzZ7oYCwAAAA="/>
  </w:docVars>
  <w:rsids>
    <w:rsidRoot w:val="00BD17AC"/>
    <w:rsid w:val="005D4962"/>
    <w:rsid w:val="006E5781"/>
    <w:rsid w:val="00A133F7"/>
    <w:rsid w:val="00BA715A"/>
    <w:rsid w:val="00BD17AC"/>
    <w:rsid w:val="00F5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BDCEF9-839F-4584-9629-BC2EAA545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7AC"/>
  </w:style>
  <w:style w:type="paragraph" w:styleId="Footer">
    <w:name w:val="footer"/>
    <w:basedOn w:val="Normal"/>
    <w:link w:val="FooterChar"/>
    <w:uiPriority w:val="99"/>
    <w:unhideWhenUsed/>
    <w:rsid w:val="00BD17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7AC"/>
  </w:style>
  <w:style w:type="paragraph" w:styleId="ListParagraph">
    <w:name w:val="List Paragraph"/>
    <w:basedOn w:val="Normal"/>
    <w:uiPriority w:val="34"/>
    <w:qFormat/>
    <w:rsid w:val="00BD17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4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</dc:creator>
  <cp:keywords/>
  <dc:description/>
  <cp:lastModifiedBy>Samuel Rivera</cp:lastModifiedBy>
  <cp:revision>2</cp:revision>
  <dcterms:created xsi:type="dcterms:W3CDTF">2019-03-08T20:40:00Z</dcterms:created>
  <dcterms:modified xsi:type="dcterms:W3CDTF">2019-03-08T20:40:00Z</dcterms:modified>
</cp:coreProperties>
</file>